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45F42" w14:textId="02AECDDC" w:rsidR="00A13D7B" w:rsidRDefault="00E222C0" w:rsidP="00A13D7B">
      <w:pPr>
        <w:pStyle w:val="Heading1"/>
        <w:ind w:left="-360"/>
      </w:pPr>
      <w:bookmarkStart w:id="0" w:name="_Hlk70066313"/>
      <w:proofErr w:type="gramStart"/>
      <w:r>
        <w:t>{{</w:t>
      </w:r>
      <w:r w:rsidR="00A038F7">
        <w:t xml:space="preserve"> </w:t>
      </w:r>
      <w:proofErr w:type="spellStart"/>
      <w:r w:rsidR="007A7B53">
        <w:t>full</w:t>
      </w:r>
      <w:proofErr w:type="gramEnd"/>
      <w:r w:rsidR="007A7B53">
        <w:t>_name</w:t>
      </w:r>
      <w:proofErr w:type="spellEnd"/>
      <w:r w:rsidR="00A038F7">
        <w:t xml:space="preserve"> </w:t>
      </w:r>
      <w:r>
        <w:t>}}</w:t>
      </w:r>
      <w:r w:rsidR="00A13D7B">
        <w:t xml:space="preserve">, </w:t>
      </w:r>
      <w:r w:rsidR="00A13D7B" w:rsidRPr="00411940">
        <w:t>here is some information to help you get started on your computer:</w:t>
      </w:r>
    </w:p>
    <w:p w14:paraId="21272731" w14:textId="77777777" w:rsidR="00A13D7B" w:rsidRDefault="00A13D7B" w:rsidP="00A13D7B"/>
    <w:p w14:paraId="76174FD3" w14:textId="77777777" w:rsidR="00A13D7B" w:rsidRDefault="00A13D7B" w:rsidP="00A13D7B"/>
    <w:p w14:paraId="775E475D" w14:textId="77777777" w:rsidR="00A13D7B" w:rsidRPr="00CE122C" w:rsidRDefault="00A13D7B" w:rsidP="00A13D7B"/>
    <w:p w14:paraId="76E4A268" w14:textId="77777777" w:rsidR="00A13D7B" w:rsidRPr="00411940" w:rsidRDefault="00A13D7B" w:rsidP="00A13D7B">
      <w:pPr>
        <w:ind w:left="-360"/>
      </w:pPr>
    </w:p>
    <w:p w14:paraId="29F7E021" w14:textId="5B93A6E9" w:rsidR="00CC4943" w:rsidRPr="00CC4943" w:rsidRDefault="00A13D7B" w:rsidP="00CC4943">
      <w:pPr>
        <w:spacing w:line="360" w:lineRule="auto"/>
        <w:ind w:left="-360"/>
      </w:pPr>
      <w:r>
        <w:t>Windows</w:t>
      </w:r>
      <w:r w:rsidRPr="00411940">
        <w:t xml:space="preserve"> logon:</w:t>
      </w:r>
      <w:r w:rsidRPr="00411940">
        <w:tab/>
      </w:r>
      <w:r w:rsidRPr="00411940">
        <w:tab/>
      </w:r>
      <w:proofErr w:type="gramStart"/>
      <w:r w:rsidR="00E222C0">
        <w:t>{{</w:t>
      </w:r>
      <w:r w:rsidR="00A038F7">
        <w:t xml:space="preserve"> </w:t>
      </w:r>
      <w:proofErr w:type="spellStart"/>
      <w:r w:rsidR="007A7B53">
        <w:t>user</w:t>
      </w:r>
      <w:proofErr w:type="gramEnd"/>
      <w:r w:rsidR="007A7B53">
        <w:t>_n</w:t>
      </w:r>
      <w:r w:rsidR="00E222C0">
        <w:t>ame</w:t>
      </w:r>
      <w:proofErr w:type="spellEnd"/>
      <w:r w:rsidR="00A038F7">
        <w:t xml:space="preserve"> </w:t>
      </w:r>
      <w:r w:rsidR="00E222C0">
        <w:t>}}</w:t>
      </w:r>
    </w:p>
    <w:p w14:paraId="37065A54" w14:textId="14C8FADB" w:rsidR="00A13D7B" w:rsidRPr="00411940" w:rsidRDefault="00A13D7B" w:rsidP="00A13D7B">
      <w:pPr>
        <w:spacing w:line="360" w:lineRule="auto"/>
        <w:ind w:left="-360"/>
      </w:pPr>
      <w:proofErr w:type="gramStart"/>
      <w:r>
        <w:t xml:space="preserve">Windows </w:t>
      </w:r>
      <w:r w:rsidRPr="00411940">
        <w:t xml:space="preserve"> password</w:t>
      </w:r>
      <w:proofErr w:type="gramEnd"/>
      <w:r w:rsidRPr="00411940">
        <w:t>:</w:t>
      </w:r>
      <w:r>
        <w:tab/>
      </w:r>
      <w:r w:rsidR="00BC1F08">
        <w:t>Welcome123!</w:t>
      </w:r>
    </w:p>
    <w:p w14:paraId="09C411CD" w14:textId="58EF27F5" w:rsidR="00A13D7B" w:rsidRPr="00411940" w:rsidRDefault="00A13D7B" w:rsidP="00A13D7B">
      <w:pPr>
        <w:spacing w:line="360" w:lineRule="auto"/>
        <w:ind w:left="-360"/>
      </w:pPr>
      <w:r w:rsidRPr="00411940">
        <w:t>AS400 logon:</w:t>
      </w:r>
      <w:r w:rsidRPr="00411940">
        <w:tab/>
      </w:r>
      <w:r w:rsidRPr="00411940">
        <w:tab/>
      </w:r>
      <w:proofErr w:type="gramStart"/>
      <w:r w:rsidR="00E222C0">
        <w:t>{{</w:t>
      </w:r>
      <w:r w:rsidR="00A038F7">
        <w:t xml:space="preserve"> </w:t>
      </w:r>
      <w:r w:rsidR="00E222C0">
        <w:t>AS</w:t>
      </w:r>
      <w:proofErr w:type="gramEnd"/>
      <w:r w:rsidR="00E222C0">
        <w:t>400</w:t>
      </w:r>
      <w:r w:rsidR="00A038F7">
        <w:t xml:space="preserve"> </w:t>
      </w:r>
      <w:r w:rsidR="00E222C0">
        <w:t>}}</w:t>
      </w:r>
    </w:p>
    <w:p w14:paraId="41EB8B50" w14:textId="5885EC72" w:rsidR="00A13D7B" w:rsidRPr="00411940" w:rsidRDefault="00A13D7B" w:rsidP="00A13D7B">
      <w:pPr>
        <w:spacing w:line="360" w:lineRule="auto"/>
        <w:ind w:left="-360"/>
      </w:pPr>
      <w:r w:rsidRPr="00411940">
        <w:t>AS400 password:</w:t>
      </w:r>
      <w:proofErr w:type="gramStart"/>
      <w:r w:rsidRPr="00411940">
        <w:tab/>
      </w:r>
      <w:r>
        <w:t xml:space="preserve">  </w:t>
      </w:r>
      <w:r w:rsidR="00CC4943">
        <w:tab/>
      </w:r>
      <w:proofErr w:type="gramEnd"/>
      <w:r w:rsidR="00E222C0">
        <w:t>{{</w:t>
      </w:r>
      <w:r w:rsidR="00A038F7">
        <w:t xml:space="preserve"> </w:t>
      </w:r>
      <w:r w:rsidR="00E222C0">
        <w:t>AS400</w:t>
      </w:r>
      <w:r w:rsidR="00A038F7">
        <w:t xml:space="preserve"> </w:t>
      </w:r>
      <w:r w:rsidR="00E222C0">
        <w:t>}}</w:t>
      </w:r>
      <w:r>
        <w:t xml:space="preserve">          </w:t>
      </w:r>
    </w:p>
    <w:p w14:paraId="044C4B7E" w14:textId="5A20764D" w:rsidR="00A13D7B" w:rsidRDefault="00A13D7B" w:rsidP="00A13D7B">
      <w:pPr>
        <w:spacing w:line="360" w:lineRule="auto"/>
        <w:ind w:left="-360" w:right="-540"/>
      </w:pPr>
      <w:r w:rsidRPr="00411940">
        <w:t>E-mail address:</w:t>
      </w:r>
      <w:r w:rsidRPr="00411940">
        <w:rPr>
          <w:b/>
        </w:rPr>
        <w:tab/>
      </w:r>
      <w:r w:rsidRPr="00411940">
        <w:rPr>
          <w:b/>
        </w:rPr>
        <w:tab/>
      </w:r>
      <w:proofErr w:type="gramStart"/>
      <w:r w:rsidR="00E222C0">
        <w:t>{{</w:t>
      </w:r>
      <w:r w:rsidR="00A038F7">
        <w:t xml:space="preserve"> </w:t>
      </w:r>
      <w:r w:rsidR="007A7B53">
        <w:t>e</w:t>
      </w:r>
      <w:r w:rsidR="00E222C0">
        <w:t>mail</w:t>
      </w:r>
      <w:proofErr w:type="gramEnd"/>
      <w:r w:rsidR="00A038F7">
        <w:t xml:space="preserve"> </w:t>
      </w:r>
      <w:r w:rsidR="00E222C0">
        <w:t>}}</w:t>
      </w:r>
    </w:p>
    <w:p w14:paraId="7DF8C290" w14:textId="5A0EEF4C" w:rsidR="00A13D7B" w:rsidRDefault="00BC1F08" w:rsidP="00A13D7B">
      <w:pPr>
        <w:spacing w:line="360" w:lineRule="auto"/>
        <w:ind w:left="-360" w:right="-540"/>
      </w:pPr>
      <w:r>
        <w:t>Location:</w:t>
      </w:r>
      <w:r>
        <w:tab/>
      </w:r>
      <w:r>
        <w:tab/>
      </w:r>
      <w:r>
        <w:tab/>
      </w:r>
      <w:proofErr w:type="gramStart"/>
      <w:r w:rsidR="001C5028">
        <w:t>{{</w:t>
      </w:r>
      <w:r w:rsidR="00A038F7">
        <w:t xml:space="preserve"> </w:t>
      </w:r>
      <w:r w:rsidR="007A7B53">
        <w:t>l</w:t>
      </w:r>
      <w:r w:rsidR="001C5028">
        <w:t>ocation</w:t>
      </w:r>
      <w:proofErr w:type="gramEnd"/>
      <w:r w:rsidR="00A038F7">
        <w:t xml:space="preserve"> </w:t>
      </w:r>
      <w:r w:rsidR="001C5028">
        <w:t>}}</w:t>
      </w:r>
    </w:p>
    <w:p w14:paraId="4B4D0B71" w14:textId="04B30805" w:rsidR="00A13D7B" w:rsidRDefault="00A13D7B" w:rsidP="00A13D7B">
      <w:pPr>
        <w:spacing w:line="360" w:lineRule="auto"/>
        <w:ind w:left="-360"/>
      </w:pPr>
      <w:r>
        <w:t xml:space="preserve">Phone </w:t>
      </w:r>
      <w:proofErr w:type="spellStart"/>
      <w:r>
        <w:t>ext</w:t>
      </w:r>
      <w:proofErr w:type="spellEnd"/>
      <w:r>
        <w:t xml:space="preserve">:     </w:t>
      </w:r>
      <w:r>
        <w:tab/>
      </w:r>
      <w:r>
        <w:tab/>
      </w:r>
      <w:proofErr w:type="gramStart"/>
      <w:r w:rsidR="00E222C0">
        <w:t>{{</w:t>
      </w:r>
      <w:r w:rsidR="00A038F7">
        <w:t xml:space="preserve"> </w:t>
      </w:r>
      <w:proofErr w:type="spellStart"/>
      <w:r w:rsidR="007A7B53">
        <w:t>e</w:t>
      </w:r>
      <w:r w:rsidR="00E222C0">
        <w:t>xt</w:t>
      </w:r>
      <w:proofErr w:type="spellEnd"/>
      <w:proofErr w:type="gramEnd"/>
      <w:r w:rsidR="00A038F7">
        <w:t xml:space="preserve">  </w:t>
      </w:r>
      <w:r w:rsidR="00E222C0">
        <w:t>}}</w:t>
      </w:r>
    </w:p>
    <w:p w14:paraId="65BCD513" w14:textId="455AA8D6" w:rsidR="00A13D7B" w:rsidRPr="00A545B2" w:rsidRDefault="00A13D7B" w:rsidP="00A13D7B">
      <w:pPr>
        <w:spacing w:line="360" w:lineRule="auto"/>
        <w:ind w:left="-360"/>
      </w:pPr>
      <w:r w:rsidRPr="00A545B2">
        <w:rPr>
          <w:color w:val="000000"/>
        </w:rPr>
        <w:t>Agent ID</w:t>
      </w:r>
      <w:r>
        <w:rPr>
          <w:color w:val="000000"/>
        </w:rPr>
        <w:t>:</w:t>
      </w:r>
      <w:r w:rsidRPr="00A545B2">
        <w:rPr>
          <w:color w:val="000000"/>
        </w:rPr>
        <w:t xml:space="preserve">                       </w:t>
      </w:r>
      <w:proofErr w:type="gramStart"/>
      <w:r w:rsidRPr="00A545B2">
        <w:rPr>
          <w:color w:val="000000"/>
        </w:rPr>
        <w:t xml:space="preserve">   </w:t>
      </w:r>
      <w:r w:rsidR="00E222C0">
        <w:rPr>
          <w:color w:val="000000"/>
        </w:rPr>
        <w:t>{</w:t>
      </w:r>
      <w:proofErr w:type="gramEnd"/>
      <w:r w:rsidR="00E222C0">
        <w:rPr>
          <w:color w:val="000000"/>
        </w:rPr>
        <w:t>{</w:t>
      </w:r>
      <w:r w:rsidR="00A038F7">
        <w:rPr>
          <w:color w:val="000000"/>
        </w:rPr>
        <w:t xml:space="preserve"> </w:t>
      </w:r>
      <w:r w:rsidR="007A7B53">
        <w:rPr>
          <w:color w:val="000000"/>
        </w:rPr>
        <w:t>cs_agent_id2</w:t>
      </w:r>
      <w:r w:rsidR="00A038F7">
        <w:rPr>
          <w:color w:val="000000"/>
        </w:rPr>
        <w:t xml:space="preserve"> </w:t>
      </w:r>
      <w:r w:rsidR="00E222C0">
        <w:rPr>
          <w:color w:val="000000"/>
        </w:rPr>
        <w:t>}}</w:t>
      </w:r>
    </w:p>
    <w:p w14:paraId="184730BE" w14:textId="329A2513" w:rsidR="00A13D7B" w:rsidRDefault="00A13D7B" w:rsidP="00A13D7B">
      <w:pPr>
        <w:spacing w:line="360" w:lineRule="auto"/>
        <w:ind w:left="-360"/>
      </w:pPr>
      <w:r>
        <w:t>Person ID:</w:t>
      </w:r>
      <w:r>
        <w:tab/>
      </w:r>
      <w:r>
        <w:tab/>
      </w:r>
      <w:r>
        <w:tab/>
      </w:r>
      <w:proofErr w:type="gramStart"/>
      <w:r w:rsidR="00E222C0">
        <w:t>{{</w:t>
      </w:r>
      <w:r w:rsidR="00A038F7">
        <w:t xml:space="preserve"> </w:t>
      </w:r>
      <w:proofErr w:type="spellStart"/>
      <w:r w:rsidR="007A7B53">
        <w:t>emp</w:t>
      </w:r>
      <w:proofErr w:type="gramEnd"/>
      <w:r w:rsidR="007A7B53">
        <w:t>_id</w:t>
      </w:r>
      <w:proofErr w:type="spellEnd"/>
      <w:r w:rsidR="00A038F7">
        <w:t xml:space="preserve"> </w:t>
      </w:r>
      <w:r w:rsidR="00E222C0">
        <w:t>}}</w:t>
      </w:r>
    </w:p>
    <w:p w14:paraId="7E259FA5" w14:textId="5E8D2730" w:rsidR="00A13D7B" w:rsidRDefault="00403E65" w:rsidP="00A13D7B">
      <w:pPr>
        <w:spacing w:line="360" w:lineRule="auto"/>
        <w:ind w:left="-360" w:right="-540"/>
      </w:pPr>
      <w:r>
        <w:t xml:space="preserve">PC Name: </w:t>
      </w:r>
      <w:r w:rsidR="00CC4943">
        <w:tab/>
      </w:r>
      <w:r w:rsidR="00CC4943">
        <w:tab/>
      </w:r>
      <w:r w:rsidR="00CC4943">
        <w:tab/>
      </w:r>
      <w:proofErr w:type="gramStart"/>
      <w:r w:rsidR="001C5028">
        <w:t>{{</w:t>
      </w:r>
      <w:r w:rsidR="00A038F7">
        <w:t xml:space="preserve"> </w:t>
      </w:r>
      <w:proofErr w:type="spellStart"/>
      <w:r w:rsidR="007A7B53">
        <w:t>computer</w:t>
      </w:r>
      <w:proofErr w:type="gramEnd"/>
      <w:r w:rsidR="007A7B53">
        <w:t>_name</w:t>
      </w:r>
      <w:proofErr w:type="spellEnd"/>
      <w:r w:rsidR="00A038F7">
        <w:t xml:space="preserve"> </w:t>
      </w:r>
      <w:r w:rsidR="001C5028">
        <w:t>}}</w:t>
      </w:r>
    </w:p>
    <w:p w14:paraId="046A66BE" w14:textId="77777777" w:rsidR="00A13D7B" w:rsidRDefault="00A13D7B" w:rsidP="00A13D7B">
      <w:pPr>
        <w:spacing w:line="360" w:lineRule="auto"/>
        <w:ind w:left="-360" w:right="-360"/>
        <w:jc w:val="both"/>
      </w:pPr>
      <w:r>
        <w:t xml:space="preserve">   </w:t>
      </w:r>
    </w:p>
    <w:p w14:paraId="00F44CC9" w14:textId="77777777" w:rsidR="00A13D7B" w:rsidRDefault="00A13D7B" w:rsidP="00A13D7B">
      <w:pPr>
        <w:spacing w:line="360" w:lineRule="auto"/>
        <w:ind w:left="-360" w:right="-360"/>
        <w:jc w:val="both"/>
      </w:pPr>
    </w:p>
    <w:p w14:paraId="3732729E" w14:textId="77777777" w:rsidR="00A13D7B" w:rsidRDefault="00A13D7B" w:rsidP="00A13D7B">
      <w:pPr>
        <w:spacing w:line="360" w:lineRule="auto"/>
        <w:ind w:left="-360" w:right="-360"/>
        <w:jc w:val="both"/>
      </w:pPr>
    </w:p>
    <w:p w14:paraId="2563E8B3" w14:textId="77777777" w:rsidR="00A13D7B" w:rsidRDefault="00A13D7B" w:rsidP="00A13D7B">
      <w:pPr>
        <w:spacing w:line="360" w:lineRule="auto"/>
        <w:ind w:left="-360" w:right="-360"/>
        <w:jc w:val="both"/>
      </w:pPr>
      <w:r>
        <w:t xml:space="preserve">You will be prompted to change your AS400 password when you log in for the first time; You can change your Notes password by choosing </w:t>
      </w:r>
      <w:r>
        <w:rPr>
          <w:i/>
        </w:rPr>
        <w:t xml:space="preserve">File &gt; Security &gt; User Security </w:t>
      </w:r>
      <w:r>
        <w:t xml:space="preserve">and clicking the </w:t>
      </w:r>
      <w:r>
        <w:rPr>
          <w:i/>
        </w:rPr>
        <w:t>Change password</w:t>
      </w:r>
      <w:r>
        <w:t xml:space="preserve"> button.  If you have any questions, feel free to call the helpline </w:t>
      </w:r>
      <w:proofErr w:type="gramStart"/>
      <w:r>
        <w:t>at</w:t>
      </w:r>
      <w:proofErr w:type="gramEnd"/>
      <w:r>
        <w:t xml:space="preserve"> x 5711.</w:t>
      </w:r>
      <w:bookmarkEnd w:id="0"/>
    </w:p>
    <w:p w14:paraId="3D5BD317" w14:textId="34CA36E5" w:rsidR="00AE310C" w:rsidRPr="0091062F" w:rsidRDefault="00AE310C" w:rsidP="0091062F"/>
    <w:sectPr w:rsidR="00AE310C" w:rsidRPr="0091062F" w:rsidSect="00CE122C">
      <w:pgSz w:w="12240" w:h="15840" w:code="1"/>
      <w:pgMar w:top="2606" w:right="1440" w:bottom="1440" w:left="1440" w:header="720" w:footer="720" w:gutter="0"/>
      <w:paperSrc w:first="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TU0NzGwBEIzYyUdpeDU4uLM/DyQAuNaANxPYQEsAAAA"/>
  </w:docVars>
  <w:rsids>
    <w:rsidRoot w:val="00096E71"/>
    <w:rsid w:val="00001B5D"/>
    <w:rsid w:val="00014596"/>
    <w:rsid w:val="00023049"/>
    <w:rsid w:val="000277F3"/>
    <w:rsid w:val="0006499D"/>
    <w:rsid w:val="00096E71"/>
    <w:rsid w:val="00115E53"/>
    <w:rsid w:val="00140271"/>
    <w:rsid w:val="00142FA5"/>
    <w:rsid w:val="001751C2"/>
    <w:rsid w:val="00187189"/>
    <w:rsid w:val="001C0763"/>
    <w:rsid w:val="001C5028"/>
    <w:rsid w:val="001D353A"/>
    <w:rsid w:val="001E1D18"/>
    <w:rsid w:val="00205607"/>
    <w:rsid w:val="002071F3"/>
    <w:rsid w:val="00211FFE"/>
    <w:rsid w:val="00241540"/>
    <w:rsid w:val="00244B67"/>
    <w:rsid w:val="002C7B23"/>
    <w:rsid w:val="002D73AC"/>
    <w:rsid w:val="002E2D34"/>
    <w:rsid w:val="002E487F"/>
    <w:rsid w:val="002E5226"/>
    <w:rsid w:val="002F4122"/>
    <w:rsid w:val="0031249E"/>
    <w:rsid w:val="003A203F"/>
    <w:rsid w:val="003D0DCD"/>
    <w:rsid w:val="003F6205"/>
    <w:rsid w:val="00403E65"/>
    <w:rsid w:val="004337D8"/>
    <w:rsid w:val="00453FB8"/>
    <w:rsid w:val="004605E7"/>
    <w:rsid w:val="00461C20"/>
    <w:rsid w:val="00461F43"/>
    <w:rsid w:val="00475B7C"/>
    <w:rsid w:val="004B4603"/>
    <w:rsid w:val="004C300B"/>
    <w:rsid w:val="00520A5A"/>
    <w:rsid w:val="005C02C6"/>
    <w:rsid w:val="005C6422"/>
    <w:rsid w:val="005D194C"/>
    <w:rsid w:val="005F5665"/>
    <w:rsid w:val="006070CF"/>
    <w:rsid w:val="00665354"/>
    <w:rsid w:val="0068413E"/>
    <w:rsid w:val="006B528A"/>
    <w:rsid w:val="006D67BE"/>
    <w:rsid w:val="00795BA2"/>
    <w:rsid w:val="007A1439"/>
    <w:rsid w:val="007A7B53"/>
    <w:rsid w:val="007D5F8B"/>
    <w:rsid w:val="007F0529"/>
    <w:rsid w:val="007F77AF"/>
    <w:rsid w:val="00807BAA"/>
    <w:rsid w:val="008564A7"/>
    <w:rsid w:val="008611B0"/>
    <w:rsid w:val="008850B9"/>
    <w:rsid w:val="008A34A1"/>
    <w:rsid w:val="008B27A2"/>
    <w:rsid w:val="008B5134"/>
    <w:rsid w:val="008F51D3"/>
    <w:rsid w:val="008F765E"/>
    <w:rsid w:val="008F7FA8"/>
    <w:rsid w:val="0091062F"/>
    <w:rsid w:val="0092176A"/>
    <w:rsid w:val="00962463"/>
    <w:rsid w:val="009705AB"/>
    <w:rsid w:val="00993C73"/>
    <w:rsid w:val="009C56D4"/>
    <w:rsid w:val="00A038F7"/>
    <w:rsid w:val="00A06B5C"/>
    <w:rsid w:val="00A13D7B"/>
    <w:rsid w:val="00A17163"/>
    <w:rsid w:val="00A23D3A"/>
    <w:rsid w:val="00A72422"/>
    <w:rsid w:val="00A916F7"/>
    <w:rsid w:val="00A94DAE"/>
    <w:rsid w:val="00AE0B80"/>
    <w:rsid w:val="00AE310C"/>
    <w:rsid w:val="00AF0537"/>
    <w:rsid w:val="00B0161B"/>
    <w:rsid w:val="00B85340"/>
    <w:rsid w:val="00BA60B5"/>
    <w:rsid w:val="00BB2EE6"/>
    <w:rsid w:val="00BB32D9"/>
    <w:rsid w:val="00BB47AA"/>
    <w:rsid w:val="00BC1F08"/>
    <w:rsid w:val="00BE17DF"/>
    <w:rsid w:val="00BF494E"/>
    <w:rsid w:val="00C41429"/>
    <w:rsid w:val="00C5524F"/>
    <w:rsid w:val="00C55C94"/>
    <w:rsid w:val="00C76138"/>
    <w:rsid w:val="00C805F6"/>
    <w:rsid w:val="00C81946"/>
    <w:rsid w:val="00C83C0D"/>
    <w:rsid w:val="00CC4943"/>
    <w:rsid w:val="00CE0413"/>
    <w:rsid w:val="00CE122C"/>
    <w:rsid w:val="00CE12AF"/>
    <w:rsid w:val="00D01647"/>
    <w:rsid w:val="00D15316"/>
    <w:rsid w:val="00D163A2"/>
    <w:rsid w:val="00D255AC"/>
    <w:rsid w:val="00D721BB"/>
    <w:rsid w:val="00D84FF8"/>
    <w:rsid w:val="00D967D1"/>
    <w:rsid w:val="00DE70D4"/>
    <w:rsid w:val="00E10EAB"/>
    <w:rsid w:val="00E12D97"/>
    <w:rsid w:val="00E170EB"/>
    <w:rsid w:val="00E222C0"/>
    <w:rsid w:val="00E46B32"/>
    <w:rsid w:val="00F04A0A"/>
    <w:rsid w:val="00F760B8"/>
    <w:rsid w:val="00F84251"/>
    <w:rsid w:val="00FB25B3"/>
    <w:rsid w:val="00FB3576"/>
    <w:rsid w:val="00FC069B"/>
    <w:rsid w:val="00FC2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F3DB1"/>
  <w15:chartTrackingRefBased/>
  <w15:docId w15:val="{FB29344D-6ADF-42B0-BC5E-EE5630E6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596"/>
    <w:rPr>
      <w:sz w:val="24"/>
      <w:szCs w:val="24"/>
    </w:rPr>
  </w:style>
  <w:style w:type="paragraph" w:styleId="Heading1">
    <w:name w:val="heading 1"/>
    <w:basedOn w:val="Normal"/>
    <w:next w:val="Normal"/>
    <w:link w:val="Heading1Char"/>
    <w:uiPriority w:val="9"/>
    <w:qFormat/>
    <w:rsid w:val="00CE12AF"/>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alloonText">
    <w:name w:val="Balloon Text"/>
    <w:basedOn w:val="Normal"/>
    <w:semiHidden/>
    <w:rsid w:val="00D163A2"/>
    <w:rPr>
      <w:rFonts w:ascii="Tahoma" w:hAnsi="Tahoma" w:cs="Tahoma"/>
      <w:sz w:val="16"/>
      <w:szCs w:val="16"/>
    </w:rPr>
  </w:style>
  <w:style w:type="character" w:customStyle="1" w:styleId="Heading1Char">
    <w:name w:val="Heading 1 Char"/>
    <w:link w:val="Heading1"/>
    <w:uiPriority w:val="9"/>
    <w:rsid w:val="00CE12AF"/>
    <w:rPr>
      <w:rFonts w:ascii="Cambria" w:eastAsia="Times New Roman" w:hAnsi="Cambria" w:cs="Times New Roman"/>
      <w:b/>
      <w:bCs/>
      <w:kern w:val="32"/>
      <w:sz w:val="32"/>
      <w:szCs w:val="32"/>
    </w:rPr>
  </w:style>
  <w:style w:type="character" w:styleId="UnresolvedMention">
    <w:name w:val="Unresolved Mention"/>
    <w:uiPriority w:val="99"/>
    <w:semiHidden/>
    <w:unhideWhenUsed/>
    <w:rsid w:val="003D0D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29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104</Words>
  <Characters>5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New User Password Form</vt:lpstr>
    </vt:vector>
  </TitlesOfParts>
  <Manager>Tim Walter</Manager>
  <Company>Uline</Company>
  <LinksUpToDate>false</LinksUpToDate>
  <CharactersWithSpaces>697</CharactersWithSpaces>
  <SharedDoc>false</SharedDoc>
  <HLinks>
    <vt:vector size="6" baseType="variant">
      <vt:variant>
        <vt:i4>4849708</vt:i4>
      </vt:variant>
      <vt:variant>
        <vt:i4>0</vt:i4>
      </vt:variant>
      <vt:variant>
        <vt:i4>0</vt:i4>
      </vt:variant>
      <vt:variant>
        <vt:i4>5</vt:i4>
      </vt:variant>
      <vt:variant>
        <vt:lpwstr>mailto:Stefanie.Craig@uli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User Password Form</dc:title>
  <dc:subject>New Employee Notification</dc:subject>
  <dc:creator>Teresa Turpin</dc:creator>
  <cp:keywords>New User, New Employee, Start Guide, Password list</cp:keywords>
  <dc:description>This document is intended to be left at an new users desk to notify them what their system passwords are. It should be edited and printed on stationary "From The Desk Of..."</dc:description>
  <cp:lastModifiedBy>Gino De Paoli</cp:lastModifiedBy>
  <cp:revision>15</cp:revision>
  <cp:lastPrinted>2016-08-12T15:57:00Z</cp:lastPrinted>
  <dcterms:created xsi:type="dcterms:W3CDTF">2021-01-08T14:39:00Z</dcterms:created>
  <dcterms:modified xsi:type="dcterms:W3CDTF">2022-12-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John Reiner</vt:lpwstr>
  </property>
  <property fmtid="{D5CDD505-2E9C-101B-9397-08002B2CF9AE}" pid="3" name="Editor">
    <vt:lpwstr>Jeff Schmidt</vt:lpwstr>
  </property>
  <property fmtid="{D5CDD505-2E9C-101B-9397-08002B2CF9AE}" pid="4" name="Purpose">
    <vt:lpwstr>New User Getting Started Password list</vt:lpwstr>
  </property>
  <property fmtid="{D5CDD505-2E9C-101B-9397-08002B2CF9AE}" pid="5" name="Department">
    <vt:lpwstr>Uline, MIS</vt:lpwstr>
  </property>
</Properties>
</file>